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3-28</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Thu Mar 28 06:50:38 UTC 2019</w:t>
      </w:r>
    </w:p>
    <w:p>
      <w:r>
        <w:t xml:space="preserve">Based on commit:</w:t>
      </w:r>
      <w:r>
        <w:t xml:space="preserve"> </w:t>
      </w:r>
      <w:hyperlink r:id="rId22">
        <w:r>
          <w:rPr>
            <w:rStyle w:val="Link"/>
          </w:rPr>
          <w:t xml:space="preserve">93979ecb219d9e647f72ba8e399320612f43b066</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XLMOD ontology with chemical reagents used for cross-linking and derivatization (</w:t>
      </w:r>
      <w:hyperlink r:id="rId45">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6">
        <w:r>
          <w:rPr>
            <w:rStyle w:val="Link"/>
          </w:rPr>
          <w:t xml:space="preserve">https://github.com/PRIDE-Utilities/pride-ontology</w:t>
        </w:r>
      </w:hyperlink>
      <w:r>
        <w:t xml:space="preserve">).</w:t>
      </w:r>
    </w:p>
    <w:p>
      <w:pPr>
        <w:numPr>
          <w:numId w:val="5"/>
          <w:ilvl w:val="0"/>
        </w:numPr>
      </w:pPr>
      <w:r>
        <w:t xml:space="preserve">MSIO (Metabolomics Standards Initiative) ontology (</w:t>
      </w:r>
      <w:hyperlink r:id="rId47">
        <w:r>
          <w:rPr>
            <w:rStyle w:val="Link"/>
          </w:rPr>
          <w:t xml:space="preserve">https://github.com/MSI-Metabolomics-Standards-Initiative/MSIO</w:t>
        </w:r>
      </w:hyperlink>
      <w:r>
        <w:t xml:space="preserve">) for metabolomics, including harvesting, material and sample processing.</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 ? 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 MTD sample_processing[2] [MSIO, MSIO:0000146, centrifugation,] MTD sample_processing[3] [MSIO, MSIO:0000141, metabolite extraction,] MTD sample_processing[4] [MSIO, MSIO:0000141, silylation,]</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chebi MTD database[4]-prefix cust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 OR MTD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39bb0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68b505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1b062f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2ae9caf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93979ecb219d9e647f72ba8e399320612f43b066"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93979ecb219d9e647f72ba8e399320612f43b066"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3-28</dcterms:created>
  <dcterms:modified xsi:type="dcterms:W3CDTF">2019-03-28</dcterms:modified>
</cp:coreProperties>
</file>